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7403AA" w14:textId="77777777" w:rsidR="00C25E53" w:rsidRDefault="00C25E53" w:rsidP="00C25E53">
      <w:pPr>
        <w:spacing w:after="0" w:line="480" w:lineRule="auto"/>
        <w:jc w:val="center"/>
        <w:rPr>
          <w:rFonts w:ascii="Arial" w:eastAsia="Times New Roman" w:hAnsi="Arial" w:cs="Arial"/>
          <w:color w:val="000000"/>
        </w:rPr>
      </w:pPr>
    </w:p>
    <w:p w14:paraId="64502CC3" w14:textId="43BD9335" w:rsidR="00C25E53" w:rsidRDefault="00C25E53" w:rsidP="00C25E53">
      <w:pPr>
        <w:spacing w:after="0" w:line="480" w:lineRule="auto"/>
        <w:jc w:val="center"/>
        <w:rPr>
          <w:rFonts w:ascii="Arial" w:eastAsia="Times New Roman" w:hAnsi="Arial" w:cs="Arial"/>
          <w:color w:val="000000"/>
        </w:rPr>
      </w:pPr>
      <w:r w:rsidRPr="00C25E53">
        <w:rPr>
          <w:rFonts w:ascii="Arial" w:eastAsia="Times New Roman" w:hAnsi="Arial" w:cs="Arial"/>
          <w:color w:val="000000"/>
        </w:rPr>
        <w:t>Bibliography</w:t>
      </w:r>
    </w:p>
    <w:p w14:paraId="5AC53B3C" w14:textId="77777777" w:rsidR="00C25E53" w:rsidRPr="00C25E53" w:rsidRDefault="00C25E53" w:rsidP="00C25E53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2D21DA9" w14:textId="77777777" w:rsidR="00C25E53" w:rsidRPr="00C25E53" w:rsidRDefault="00C25E53" w:rsidP="00C25E53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25E53">
        <w:rPr>
          <w:rFonts w:ascii="Arial" w:eastAsia="Times New Roman" w:hAnsi="Arial" w:cs="Arial"/>
          <w:color w:val="000000"/>
        </w:rPr>
        <w:t>AuthorLastName</w:t>
      </w:r>
      <w:proofErr w:type="spellEnd"/>
      <w:r w:rsidRPr="00C25E53">
        <w:rPr>
          <w:rFonts w:ascii="Arial" w:eastAsia="Times New Roman" w:hAnsi="Arial" w:cs="Arial"/>
          <w:color w:val="000000"/>
        </w:rPr>
        <w:t xml:space="preserve">, FirstName. </w:t>
      </w:r>
      <w:r w:rsidRPr="00C25E53">
        <w:rPr>
          <w:rFonts w:ascii="Arial" w:eastAsia="Times New Roman" w:hAnsi="Arial" w:cs="Arial"/>
          <w:i/>
          <w:iCs/>
          <w:color w:val="000000"/>
        </w:rPr>
        <w:t xml:space="preserve">Book Title. </w:t>
      </w:r>
      <w:r w:rsidRPr="00C25E53">
        <w:rPr>
          <w:rFonts w:ascii="Arial" w:eastAsia="Times New Roman" w:hAnsi="Arial" w:cs="Arial"/>
          <w:color w:val="000000"/>
        </w:rPr>
        <w:t>Edition. Place of publication: Publisher. Year</w:t>
      </w:r>
    </w:p>
    <w:p w14:paraId="01C8E106" w14:textId="5B7E449D" w:rsidR="00C25E53" w:rsidRDefault="00C25E53" w:rsidP="00C25E53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61B1062" w14:textId="77777777" w:rsidR="00C25E53" w:rsidRPr="00C25E53" w:rsidRDefault="00C25E53" w:rsidP="00C25E53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26D43C7" w14:textId="77777777" w:rsidR="00C25E53" w:rsidRPr="00C25E53" w:rsidRDefault="00C25E53" w:rsidP="00C25E53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25E53">
        <w:rPr>
          <w:rFonts w:ascii="Arial" w:eastAsia="Times New Roman" w:hAnsi="Arial" w:cs="Arial"/>
          <w:b/>
          <w:bCs/>
          <w:color w:val="000000"/>
        </w:rPr>
        <w:t>Chicago in-text citation:</w:t>
      </w:r>
    </w:p>
    <w:p w14:paraId="04CDDD4D" w14:textId="77777777" w:rsidR="00C25E53" w:rsidRPr="00C25E53" w:rsidRDefault="00C25E53" w:rsidP="00C25E53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25E53">
        <w:rPr>
          <w:rFonts w:ascii="Arial" w:eastAsia="Times New Roman" w:hAnsi="Arial" w:cs="Arial"/>
          <w:color w:val="000000"/>
        </w:rPr>
        <w:t>An example of a Chicago style footnote citation.</w:t>
      </w:r>
      <w:r w:rsidRPr="00C25E53">
        <w:rPr>
          <w:rFonts w:ascii="Arial" w:eastAsia="Times New Roman" w:hAnsi="Arial" w:cs="Arial"/>
          <w:color w:val="000000"/>
          <w:sz w:val="13"/>
          <w:szCs w:val="13"/>
          <w:vertAlign w:val="superscript"/>
        </w:rPr>
        <w:t>1</w:t>
      </w:r>
    </w:p>
    <w:p w14:paraId="68AF7955" w14:textId="77777777" w:rsidR="00C25E53" w:rsidRPr="00C25E53" w:rsidRDefault="00C25E53" w:rsidP="00C25E5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25E53">
        <w:rPr>
          <w:rFonts w:ascii="Arial" w:eastAsia="Times New Roman" w:hAnsi="Arial" w:cs="Arial"/>
          <w:color w:val="000000"/>
          <w:vertAlign w:val="superscript"/>
        </w:rPr>
        <w:t>______________________________</w:t>
      </w:r>
    </w:p>
    <w:p w14:paraId="2ECEB215" w14:textId="77777777" w:rsidR="00C25E53" w:rsidRPr="00C25E53" w:rsidRDefault="00C25E53" w:rsidP="00C25E53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25E53">
        <w:rPr>
          <w:rFonts w:ascii="Arial" w:eastAsia="Times New Roman" w:hAnsi="Arial" w:cs="Arial"/>
          <w:color w:val="000000"/>
          <w:vertAlign w:val="superscript"/>
        </w:rPr>
        <w:t xml:space="preserve">1. </w:t>
      </w:r>
      <w:proofErr w:type="spellStart"/>
      <w:r w:rsidRPr="00C25E53">
        <w:rPr>
          <w:rFonts w:ascii="Arial" w:eastAsia="Times New Roman" w:hAnsi="Arial" w:cs="Arial"/>
          <w:color w:val="000000"/>
          <w:vertAlign w:val="superscript"/>
        </w:rPr>
        <w:t>AuthorLastName</w:t>
      </w:r>
      <w:proofErr w:type="spellEnd"/>
      <w:r w:rsidRPr="00C25E53">
        <w:rPr>
          <w:rFonts w:ascii="Arial" w:eastAsia="Times New Roman" w:hAnsi="Arial" w:cs="Arial"/>
          <w:color w:val="000000"/>
          <w:vertAlign w:val="superscript"/>
        </w:rPr>
        <w:t xml:space="preserve">, </w:t>
      </w:r>
      <w:proofErr w:type="gramStart"/>
      <w:r w:rsidRPr="00C25E53">
        <w:rPr>
          <w:rFonts w:ascii="Arial" w:eastAsia="Times New Roman" w:hAnsi="Arial" w:cs="Arial"/>
          <w:color w:val="000000"/>
          <w:vertAlign w:val="superscript"/>
        </w:rPr>
        <w:t>“ Book</w:t>
      </w:r>
      <w:proofErr w:type="gramEnd"/>
      <w:r w:rsidRPr="00C25E53">
        <w:rPr>
          <w:rFonts w:ascii="Arial" w:eastAsia="Times New Roman" w:hAnsi="Arial" w:cs="Arial"/>
          <w:color w:val="000000"/>
          <w:vertAlign w:val="superscript"/>
        </w:rPr>
        <w:t xml:space="preserve"> Title,” page.</w:t>
      </w:r>
    </w:p>
    <w:p w14:paraId="70C13A46" w14:textId="77777777" w:rsidR="00A2464C" w:rsidRPr="00C25E53" w:rsidRDefault="000A54F0" w:rsidP="00C25E53"/>
    <w:sectPr w:rsidR="00A2464C" w:rsidRPr="00C25E53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7568B2" w14:textId="77777777" w:rsidR="000A54F0" w:rsidRDefault="000A54F0" w:rsidP="00E608CE">
      <w:pPr>
        <w:spacing w:after="0" w:line="240" w:lineRule="auto"/>
      </w:pPr>
      <w:r>
        <w:separator/>
      </w:r>
    </w:p>
  </w:endnote>
  <w:endnote w:type="continuationSeparator" w:id="0">
    <w:p w14:paraId="01E4DDCB" w14:textId="77777777" w:rsidR="000A54F0" w:rsidRDefault="000A54F0" w:rsidP="00E608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ED7C65" w14:textId="77777777" w:rsidR="000A54F0" w:rsidRDefault="000A54F0" w:rsidP="00E608CE">
      <w:pPr>
        <w:spacing w:after="0" w:line="240" w:lineRule="auto"/>
      </w:pPr>
      <w:r>
        <w:separator/>
      </w:r>
    </w:p>
  </w:footnote>
  <w:footnote w:type="continuationSeparator" w:id="0">
    <w:p w14:paraId="13D89987" w14:textId="77777777" w:rsidR="000A54F0" w:rsidRDefault="000A54F0" w:rsidP="00E608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26481D" w14:textId="16C93B31" w:rsidR="00E608CE" w:rsidRPr="004B5052" w:rsidRDefault="00E608CE" w:rsidP="00C25E53">
    <w:pPr>
      <w:pStyle w:val="NormalWeb"/>
      <w:spacing w:before="0" w:beforeAutospacing="0" w:after="0" w:afterAutospacing="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sjAwNjUEYlMLSyUdpeDU4uLM/DyQAsNaAOFhAFwsAAAA"/>
  </w:docVars>
  <w:rsids>
    <w:rsidRoot w:val="00E608CE"/>
    <w:rsid w:val="000A54F0"/>
    <w:rsid w:val="00271642"/>
    <w:rsid w:val="004B5052"/>
    <w:rsid w:val="00C25E53"/>
    <w:rsid w:val="00E608CE"/>
    <w:rsid w:val="00EC2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90227D"/>
  <w15:chartTrackingRefBased/>
  <w15:docId w15:val="{2491AD6A-F969-47DF-9866-9DFA80C93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608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608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08CE"/>
  </w:style>
  <w:style w:type="paragraph" w:styleId="Footer">
    <w:name w:val="footer"/>
    <w:basedOn w:val="Normal"/>
    <w:link w:val="FooterChar"/>
    <w:uiPriority w:val="99"/>
    <w:unhideWhenUsed/>
    <w:rsid w:val="00E608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08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544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5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9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1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7</Words>
  <Characters>214</Characters>
  <Application>Microsoft Office Word</Application>
  <DocSecurity>0</DocSecurity>
  <Lines>1</Lines>
  <Paragraphs>1</Paragraphs>
  <ScaleCrop>false</ScaleCrop>
  <Company/>
  <LinksUpToDate>false</LinksUpToDate>
  <CharactersWithSpaces>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id Ali Anjum</dc:creator>
  <cp:keywords/>
  <dc:description/>
  <cp:lastModifiedBy>Hamid Ali Anjum</cp:lastModifiedBy>
  <cp:revision>2</cp:revision>
  <cp:lastPrinted>2020-04-23T15:10:00Z</cp:lastPrinted>
  <dcterms:created xsi:type="dcterms:W3CDTF">2020-04-23T15:12:00Z</dcterms:created>
  <dcterms:modified xsi:type="dcterms:W3CDTF">2020-04-23T15:12:00Z</dcterms:modified>
</cp:coreProperties>
</file>